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bookmarkStart w:id="20" w:name="X0a3e93a7ac2e516528543e586bc49a8bb2433a5"/>
    <w:p>
      <w:pPr>
        <w:pStyle w:val="Heading2"/>
      </w:pPr>
      <w:r>
        <w:t xml:space="preserve">For the Culinary Internship Position at [Restaurant/Hotel Name]</w:t>
      </w:r>
    </w:p>
    <w:bookmarkEnd w:id="20"/>
    <w:bookmarkEnd w:id="21"/>
    <w:p>
      <w:pPr>
        <w:pStyle w:val="FirstParagraph"/>
      </w:pPr>
      <w:r>
        <w:t xml:space="preserve">Date: October 26, 2023</w:t>
      </w:r>
      <w:r>
        <w:br/>
      </w:r>
      <w:r>
        <w:t xml:space="preserve">Applicant: [Your Full Name]</w:t>
      </w:r>
      <w:r>
        <w:br/>
      </w:r>
      <w:r>
        <w:t xml:space="preserve">Address: [Your Full Address]</w:t>
      </w:r>
      <w:r>
        <w:br/>
      </w:r>
      <w:r>
        <w:t xml:space="preserve">Email: your.email@example.com</w:t>
      </w:r>
      <w:r>
        <w:br/>
      </w:r>
      <w:r>
        <w:t xml:space="preserve">Phone: +234 XXX XXXX XXX</w:t>
      </w:r>
    </w:p>
    <w:p>
      <w:pPr>
        <w:pStyle w:val="BodyText"/>
      </w:pPr>
      <w:r>
        <w:t xml:space="preserve">Hiring Manager</w:t>
      </w:r>
      <w:r>
        <w:br/>
      </w:r>
      <w:r>
        <w:t xml:space="preserve">[Restaurant/Hotel Name]</w:t>
      </w:r>
      <w:r>
        <w:br/>
      </w:r>
      <w:r>
        <w:t xml:space="preserve">[Restaurant Address]</w:t>
      </w:r>
      <w:r>
        <w:br/>
      </w:r>
      <w:r>
        <w:t xml:space="preserve">Lagos, Nigeria</w:t>
      </w:r>
    </w:p>
    <w:bookmarkStart w:id="23" w:name="dear-hiring-manager"/>
    <w:p>
      <w:pPr>
        <w:pStyle w:val="Heading2"/>
      </w:pPr>
      <w:r>
        <w:t xml:space="preserve">Dear Hiring Manager,</w:t>
      </w:r>
    </w:p>
    <w:p>
      <w:pPr>
        <w:pStyle w:val="FirstParagraph"/>
      </w:pPr>
      <w:r>
        <w:t xml:space="preserve">I am writing with immense enthusiasm to submit my</w:t>
      </w:r>
      <w:r>
        <w:t xml:space="preserve"> </w:t>
      </w:r>
      <w:r>
        <w:rPr>
          <w:bCs/>
          <w:b/>
        </w:rPr>
        <w:t xml:space="preserve">Internship Application Letter</w:t>
      </w:r>
      <w:r>
        <w:t xml:space="preserve"> </w:t>
      </w:r>
      <w:r>
        <w:t xml:space="preserve">for the Culinary Internship position at your esteemed establishment in Lagos. As a passionate culinary student deeply committed to mastering the art of food preparation, I have long admired the vibrant gastronomic landscape of</w:t>
      </w:r>
      <w:r>
        <w:t xml:space="preserve"> </w:t>
      </w:r>
      <w:r>
        <w:rPr>
          <w:iCs/>
          <w:i/>
        </w:rPr>
        <w:t xml:space="preserve">Nigeria Lagos</w:t>
      </w:r>
      <w:r>
        <w:t xml:space="preserve">, where traditional Yoruba flavors harmonize with international influences to create an extraordinary dining experience. This internship opportunity represents not just a professional milestone, but a chance to immerse myself in the very heart of Africa’s culinary capital where innovation meets heritage.</w:t>
      </w:r>
    </w:p>
    <w:p>
      <w:pPr>
        <w:pStyle w:val="BodyText"/>
      </w:pPr>
      <w:r>
        <w:t xml:space="preserve">My journey toward becoming a skilled</w:t>
      </w:r>
      <w:r>
        <w:t xml:space="preserve"> </w:t>
      </w:r>
      <w:r>
        <w:rPr>
          <w:bCs/>
          <w:b/>
        </w:rPr>
        <w:t xml:space="preserve">Chef</w:t>
      </w:r>
      <w:r>
        <w:t xml:space="preserve"> </w:t>
      </w:r>
      <w:r>
        <w:t xml:space="preserve">began in my hometown of Ibadan, where I grew up surrounded by the aromatic spices of Nigerian kitchens. My grandmother's kitchen was my first classroom – learning to balance the heat of Scotch bonnet peppers for pepper soup, perfecting the smoky depth of suya spice blends, and understanding how jollof rice could tell a story of regional identity. This cultural immersion ignited my passion, leading me to enroll in the National Institute of Culinary Arts (NICA) in Abuja. There, I completed rigorous coursework covering food safety standards (HACCP certified), advanced knife skills, sauce preparation, and menu development – all while studying how Lagos' culinary scene has evolved from street-side akara stalls to Michelin-starred restaurants like "Cilantro" and "Eko Kitchen."</w:t>
      </w:r>
    </w:p>
    <w:p>
      <w:pPr>
        <w:pStyle w:val="BodyText"/>
      </w:pPr>
      <w:r>
        <w:t xml:space="preserve">What truly excites me about pursuing my internship in</w:t>
      </w:r>
      <w:r>
        <w:t xml:space="preserve"> </w:t>
      </w:r>
      <w:r>
        <w:rPr>
          <w:bCs/>
          <w:b/>
        </w:rPr>
        <w:t xml:space="preserve">Nigeria Lagos</w:t>
      </w:r>
      <w:r>
        <w:t xml:space="preserve"> </w:t>
      </w:r>
      <w:r>
        <w:t xml:space="preserve">is the city's unique position as West Africa's culinary epicenter. Lagos isn't just where I want to learn – it's where I need to learn. The dynamic energy of venues like "Tinubu Square" and "The Grove" demonstrates how Nigerian cuisine has transformed from local specialties into a global phenomenon. During my recent research, I was particularly inspired by Chef Nkem Chukwu's work at "Ota Ota," blending Igbo flavors with French techniques – a perfect example of the innovation I aspire to contribute to. This isn't merely about following recipes; it's about understanding how Lagos' diverse communities (Yoruba, Hausa, Igbo, and immigrant cultures) shape our food culture. As a future</w:t>
      </w:r>
      <w:r>
        <w:t xml:space="preserve"> </w:t>
      </w:r>
      <w:r>
        <w:rPr>
          <w:bCs/>
          <w:b/>
        </w:rPr>
        <w:t xml:space="preserve">Chef</w:t>
      </w:r>
      <w:r>
        <w:t xml:space="preserve">, I aim to honor these traditions while embracing modern culinary science – exactly what your kitchen embodies.</w:t>
      </w:r>
    </w:p>
    <w:p>
      <w:pPr>
        <w:pStyle w:val="BodyText"/>
      </w:pPr>
      <w:r>
        <w:t xml:space="preserve">My hands-on experience has prepared me for the demanding pace of Lagos' culinary scene. Last summer, I completed a six-week externship at "The Garden Restaurant" in Ikeja, where I assisted in preparing over 300 daily servings of Nigerian breakfast dishes and managed mise-en-place for high-volume lunch service. This involved: (1) Preparing fresh plantains and fufu dough for 50+ guests during peak hours, (2) Developing a signature "Lagos Spiced Chicken" recipe that increased sales by 18% through my research on local spices, and (3) Collaborating with the head</w:t>
      </w:r>
      <w:r>
        <w:t xml:space="preserve"> </w:t>
      </w:r>
      <w:r>
        <w:rPr>
          <w:bCs/>
          <w:b/>
        </w:rPr>
        <w:t xml:space="preserve">Chef</w:t>
      </w:r>
      <w:r>
        <w:t xml:space="preserve"> </w:t>
      </w:r>
      <w:r>
        <w:t xml:space="preserve">to streamline vegetable prep routines. I also volunteered at "Food for Life," an NGO providing meals in Lagos' slums, where I learned to create nutritious, culturally appropriate dishes on limited budgets – a crucial skill for understanding food accessibility across all Lagos communities.</w:t>
      </w:r>
    </w:p>
    <w:p>
      <w:pPr>
        <w:pStyle w:val="BodyText"/>
      </w:pPr>
      <w:r>
        <w:t xml:space="preserve">What sets me apart is my technical adaptability to both traditional and modern kitchen environments. I am proficient in using Nigerian cooking methods like "moin moin" steaming and "suya" grilling, while also comfortable with sous-vide equipment and plating techniques seen in Lagos' upscale venues. I've studied the challenges specific to</w:t>
      </w:r>
      <w:r>
        <w:t xml:space="preserve"> </w:t>
      </w:r>
      <w:r>
        <w:rPr>
          <w:bCs/>
          <w:b/>
        </w:rPr>
        <w:t xml:space="preserve">Nigeria Lagos</w:t>
      </w:r>
      <w:r>
        <w:t xml:space="preserve"> </w:t>
      </w:r>
      <w:r>
        <w:t xml:space="preserve">– from managing seasonal ingredient fluctuations (like the peak of palm oil harvests) to navigating the city's unique supply chain dynamics. My recent project "Lagos Through a Spice Lens" documented how key ingredients like egusi, melon seed, and scotch bonnet create distinct flavor profiles across Lagos neighborhoods – research directly applicable to your kitchen's menu development process.</w:t>
      </w:r>
    </w:p>
    <w:p>
      <w:pPr>
        <w:pStyle w:val="BodyText"/>
      </w:pPr>
      <w:r>
        <w:t xml:space="preserve">I understand that success as a</w:t>
      </w:r>
      <w:r>
        <w:t xml:space="preserve"> </w:t>
      </w:r>
      <w:r>
        <w:rPr>
          <w:bCs/>
          <w:b/>
        </w:rPr>
        <w:t xml:space="preserve">Chef</w:t>
      </w:r>
      <w:r>
        <w:t xml:space="preserve"> </w:t>
      </w:r>
      <w:r>
        <w:t xml:space="preserve">in Lagos requires more than technical skill; it demands cultural sensitivity and community engagement. During my NICA internship, I organized a "Street Food Festival" at the university canteen featuring popular Lagos dishes like akara, moi moi, and puff-puff – drawing 200+ attendees while raising funds for local food banks. This experience taught me that great</w:t>
      </w:r>
      <w:r>
        <w:t xml:space="preserve"> </w:t>
      </w:r>
      <w:r>
        <w:rPr>
          <w:bCs/>
          <w:b/>
        </w:rPr>
        <w:t xml:space="preserve">Chef</w:t>
      </w:r>
      <w:r>
        <w:t xml:space="preserve">s are community builders. I'm eager to bring this same passion to your establishment, whether through creating affordable lunch specials that celebrate Lagos' diverse neighborhoods or mentoring junior kitchen staff in traditional techniques.</w:t>
      </w:r>
    </w:p>
    <w:p>
      <w:pPr>
        <w:pStyle w:val="BodyText"/>
      </w:pPr>
      <w:r>
        <w:t xml:space="preserve">The opportunity to learn under your mentorship would be invaluable as I navigate the next phase of my culinary journey. Your restaurant's commitment to elevating Nigerian cuisine – evident in dishes like "Jollof Rice with Puff-Puff Crust" featured in recent food magazines – aligns perfectly with my vision of modernizing tradition without losing authenticity. I'm particularly drawn to how your team incorporates local ingredients like fresh water yam from Ogun State and indigenous fish species, demonstrating a respect for Nigeria's agricultural heritage that resonates deeply with me.</w:t>
      </w:r>
    </w:p>
    <w:p>
      <w:pPr>
        <w:pStyle w:val="BodyText"/>
      </w:pPr>
      <w:r>
        <w:t xml:space="preserve">My ambition extends beyond becoming an excellent cook; I aspire to contribute meaningfully to</w:t>
      </w:r>
      <w:r>
        <w:t xml:space="preserve"> </w:t>
      </w:r>
      <w:r>
        <w:rPr>
          <w:bCs/>
          <w:b/>
        </w:rPr>
        <w:t xml:space="preserve">Nigeria Lagos</w:t>
      </w:r>
      <w:r>
        <w:t xml:space="preserve">'s culinary future. By joining your team, I hope to absorb the nuances of fine dining in a bustling metropolis where every dish tells a story of resilience and creativity. As someone who has personally navigated Lagos' food markets from Surulere's vibrant Ojuelegba to Anthony Village's upscale grocers, I understand the importance of sourcing with integrity – a value your establishment clearly prioritizes.</w:t>
      </w:r>
    </w:p>
    <w:p>
      <w:pPr>
        <w:pStyle w:val="BodyText"/>
      </w:pPr>
      <w:r>
        <w:t xml:space="preserve">I would be honored to contribute my energy, fresh perspective, and dedication to your kitchen. I am available for an interview at your earliest convenience and have attached my resume detailing further experiences. Thank you for considering this</w:t>
      </w:r>
      <w:r>
        <w:t xml:space="preserve"> </w:t>
      </w:r>
      <w:r>
        <w:rPr>
          <w:bCs/>
          <w:b/>
        </w:rPr>
        <w:t xml:space="preserve">Internship Application Letter</w:t>
      </w:r>
      <w:r>
        <w:t xml:space="preserve">. I look forward to the possibility of discussing how my skills in Nigerian cuisine, food safety expertise, and passion for Lagos' culinary culture can benefit your team.</w:t>
      </w:r>
    </w:p>
    <w:p>
      <w:pPr>
        <w:pStyle w:val="BodyText"/>
      </w:pPr>
      <w:r>
        <w:t xml:space="preserve">With culinary respect,</w:t>
      </w:r>
    </w:p>
    <w:bookmarkStart w:id="22" w:name="your-full-name"/>
    <w:p>
      <w:pPr>
        <w:pStyle w:val="Heading3"/>
      </w:pPr>
      <w:r>
        <w:t xml:space="preserve">[Your Full Name]</w:t>
      </w:r>
    </w:p>
    <w:p>
      <w:pPr>
        <w:pStyle w:val="FirstParagraph"/>
      </w:pPr>
      <w:r>
        <w:t xml:space="preserve">Future Chef | Culinary Student at National Institute of Culinary Arts</w:t>
      </w:r>
    </w:p>
    <w:bookmarkEnd w:id="22"/>
    <w:p>
      <w:pPr>
        <w:pStyle w:val="BodyText"/>
      </w:pPr>
      <w:r>
        <w:t xml:space="preserve">Word Count: 847</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Nigeria Lagos</dc:title>
  <dc:creator/>
  <dc:language>en</dc:language>
  <cp:keywords/>
  <dcterms:created xsi:type="dcterms:W3CDTF">2026-07-20T20:21:40Z</dcterms:created>
  <dcterms:modified xsi:type="dcterms:W3CDTF">2026-07-20T20:21:40Z</dcterms:modified>
</cp:coreProperties>
</file>

<file path=docProps/custom.xml><?xml version="1.0" encoding="utf-8"?>
<Properties xmlns="http://schemas.openxmlformats.org/officeDocument/2006/custom-properties" xmlns:vt="http://schemas.openxmlformats.org/officeDocument/2006/docPropsVTypes"/>
</file>